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5CD7" w:rsidRDefault="00885197" w:rsidP="00765CD7">
      <w:pPr>
        <w:spacing w:after="12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gar y fecha</w:t>
      </w:r>
    </w:p>
    <w:p w:rsidR="00583D00" w:rsidRPr="00765CD7" w:rsidRDefault="00583D00" w:rsidP="00765CD7">
      <w:pPr>
        <w:spacing w:after="12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unto: LICENCIA DE USO</w:t>
      </w:r>
    </w:p>
    <w:p w:rsidR="00765CD7" w:rsidRPr="00765CD7" w:rsidRDefault="00765CD7" w:rsidP="00765CD7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3053D" w:rsidRPr="0043053D" w:rsidRDefault="0043053D" w:rsidP="00C102C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3053D">
        <w:rPr>
          <w:rFonts w:ascii="Times New Roman" w:hAnsi="Times New Roman" w:cs="Times New Roman"/>
          <w:b/>
          <w:sz w:val="24"/>
          <w:szCs w:val="24"/>
        </w:rPr>
        <w:t>Dr. Francisco González Gaxiola</w:t>
      </w:r>
    </w:p>
    <w:p w:rsidR="0043053D" w:rsidRPr="0043053D" w:rsidRDefault="0043053D" w:rsidP="00C102C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3053D">
        <w:rPr>
          <w:rFonts w:ascii="Times New Roman" w:hAnsi="Times New Roman" w:cs="Times New Roman"/>
          <w:b/>
          <w:sz w:val="24"/>
          <w:szCs w:val="24"/>
        </w:rPr>
        <w:t>Director de la revista electrónica</w:t>
      </w:r>
    </w:p>
    <w:p w:rsidR="00765CD7" w:rsidRDefault="00765CD7" w:rsidP="00C102C8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3053D">
        <w:rPr>
          <w:rFonts w:ascii="Times New Roman" w:hAnsi="Times New Roman" w:cs="Times New Roman"/>
          <w:b/>
          <w:i/>
          <w:sz w:val="24"/>
          <w:szCs w:val="24"/>
        </w:rPr>
        <w:t>Estudios λambda. Teoría y práctica de la didáctica en lengua y literatura</w:t>
      </w:r>
    </w:p>
    <w:p w:rsidR="00731A26" w:rsidRPr="00731A26" w:rsidRDefault="00731A26" w:rsidP="00C102C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31A26">
        <w:rPr>
          <w:rFonts w:ascii="Times New Roman" w:hAnsi="Times New Roman" w:cs="Times New Roman"/>
          <w:b/>
          <w:sz w:val="24"/>
          <w:szCs w:val="24"/>
        </w:rPr>
        <w:t xml:space="preserve">Departamento de Letras y Lingüística </w:t>
      </w:r>
    </w:p>
    <w:p w:rsidR="00583D00" w:rsidRPr="0043053D" w:rsidRDefault="00583D00" w:rsidP="00C102C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053D">
        <w:rPr>
          <w:rFonts w:ascii="Times New Roman" w:hAnsi="Times New Roman" w:cs="Times New Roman"/>
          <w:b/>
          <w:sz w:val="24"/>
          <w:szCs w:val="24"/>
        </w:rPr>
        <w:t>Universidad de Sonora</w:t>
      </w:r>
    </w:p>
    <w:p w:rsidR="00583D00" w:rsidRPr="00583D00" w:rsidRDefault="00583D00" w:rsidP="00F129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65CD7" w:rsidRDefault="00765CD7" w:rsidP="00765CD7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83D00" w:rsidRDefault="00C102C8" w:rsidP="00765CD7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en</w:t>
      </w:r>
      <w:r w:rsidR="00583D00">
        <w:rPr>
          <w:rFonts w:ascii="Times New Roman" w:hAnsi="Times New Roman" w:cs="Times New Roman"/>
          <w:sz w:val="24"/>
          <w:szCs w:val="24"/>
        </w:rPr>
        <w:t xml:space="preserve"> suscribe ________________________________________declara ser autor </w:t>
      </w:r>
      <w:r w:rsidR="00583D00" w:rsidRPr="00F12991">
        <w:rPr>
          <w:rFonts w:ascii="Times New Roman" w:hAnsi="Times New Roman" w:cs="Times New Roman"/>
          <w:b/>
          <w:sz w:val="24"/>
          <w:szCs w:val="24"/>
        </w:rPr>
        <w:t>y</w:t>
      </w:r>
      <w:r w:rsidR="00583D00">
        <w:rPr>
          <w:rFonts w:ascii="Times New Roman" w:hAnsi="Times New Roman" w:cs="Times New Roman"/>
          <w:sz w:val="24"/>
          <w:szCs w:val="24"/>
        </w:rPr>
        <w:t xml:space="preserve"> </w:t>
      </w:r>
      <w:r w:rsidR="00583D00" w:rsidRPr="00F12991">
        <w:rPr>
          <w:rFonts w:ascii="Times New Roman" w:hAnsi="Times New Roman" w:cs="Times New Roman"/>
          <w:b/>
          <w:sz w:val="24"/>
          <w:szCs w:val="24"/>
        </w:rPr>
        <w:t>estar en el ejercicio pleno de sus derechos morales y patrimoniales</w:t>
      </w:r>
      <w:r w:rsidR="00583D00">
        <w:rPr>
          <w:rFonts w:ascii="Times New Roman" w:hAnsi="Times New Roman" w:cs="Times New Roman"/>
          <w:sz w:val="24"/>
          <w:szCs w:val="24"/>
        </w:rPr>
        <w:t xml:space="preserve"> del texto “____________________________________”, por su </w:t>
      </w:r>
      <w:r>
        <w:rPr>
          <w:rFonts w:ascii="Times New Roman" w:hAnsi="Times New Roman" w:cs="Times New Roman"/>
          <w:sz w:val="24"/>
          <w:szCs w:val="24"/>
        </w:rPr>
        <w:t>propio d</w:t>
      </w:r>
      <w:r w:rsidR="00583D00">
        <w:rPr>
          <w:rFonts w:ascii="Times New Roman" w:hAnsi="Times New Roman" w:cs="Times New Roman"/>
          <w:sz w:val="24"/>
          <w:szCs w:val="24"/>
        </w:rPr>
        <w:t xml:space="preserve">erecho y en pleno </w:t>
      </w:r>
      <w:r w:rsidR="00583D00" w:rsidRPr="009D05EA">
        <w:rPr>
          <w:rFonts w:ascii="Times New Roman" w:hAnsi="Times New Roman" w:cs="Times New Roman"/>
          <w:b/>
          <w:sz w:val="24"/>
          <w:szCs w:val="24"/>
        </w:rPr>
        <w:t>uso</w:t>
      </w:r>
      <w:r w:rsidR="00583D00">
        <w:rPr>
          <w:rFonts w:ascii="Times New Roman" w:hAnsi="Times New Roman" w:cs="Times New Roman"/>
          <w:sz w:val="24"/>
          <w:szCs w:val="24"/>
        </w:rPr>
        <w:t xml:space="preserve"> de sus facultades, </w:t>
      </w:r>
      <w:r w:rsidR="00583D00" w:rsidRPr="00BD47B5">
        <w:rPr>
          <w:rFonts w:ascii="Times New Roman" w:hAnsi="Times New Roman" w:cs="Times New Roman"/>
          <w:b/>
          <w:sz w:val="24"/>
          <w:szCs w:val="24"/>
        </w:rPr>
        <w:t>otorga</w:t>
      </w:r>
      <w:r w:rsidR="00583D00">
        <w:rPr>
          <w:rFonts w:ascii="Times New Roman" w:hAnsi="Times New Roman" w:cs="Times New Roman"/>
          <w:sz w:val="24"/>
          <w:szCs w:val="24"/>
        </w:rPr>
        <w:t xml:space="preserve"> a la Universidad de Sonora LICENCIA DE USO</w:t>
      </w:r>
      <w:r w:rsidR="006950AF">
        <w:rPr>
          <w:rFonts w:ascii="Times New Roman" w:hAnsi="Times New Roman" w:cs="Times New Roman"/>
          <w:sz w:val="24"/>
          <w:szCs w:val="24"/>
        </w:rPr>
        <w:t xml:space="preserve"> </w:t>
      </w:r>
      <w:r w:rsidR="004E01A6">
        <w:rPr>
          <w:rFonts w:ascii="Times New Roman" w:hAnsi="Times New Roman" w:cs="Times New Roman"/>
          <w:sz w:val="24"/>
          <w:szCs w:val="24"/>
        </w:rPr>
        <w:t xml:space="preserve">NO </w:t>
      </w:r>
      <w:r w:rsidR="00C4413D">
        <w:rPr>
          <w:rFonts w:ascii="Times New Roman" w:hAnsi="Times New Roman" w:cs="Times New Roman"/>
          <w:sz w:val="24"/>
          <w:szCs w:val="24"/>
        </w:rPr>
        <w:t>EXCLUSIV</w:t>
      </w:r>
      <w:r w:rsidR="006950AF">
        <w:rPr>
          <w:rFonts w:ascii="Times New Roman" w:hAnsi="Times New Roman" w:cs="Times New Roman"/>
          <w:sz w:val="24"/>
          <w:szCs w:val="24"/>
        </w:rPr>
        <w:t>O</w:t>
      </w:r>
      <w:r w:rsidR="00C4413D">
        <w:rPr>
          <w:rFonts w:ascii="Times New Roman" w:hAnsi="Times New Roman" w:cs="Times New Roman"/>
          <w:sz w:val="24"/>
          <w:szCs w:val="24"/>
        </w:rPr>
        <w:t xml:space="preserve"> p</w:t>
      </w:r>
      <w:bookmarkStart w:id="0" w:name="_GoBack"/>
      <w:bookmarkEnd w:id="0"/>
      <w:r w:rsidR="00C4413D">
        <w:rPr>
          <w:rFonts w:ascii="Times New Roman" w:hAnsi="Times New Roman" w:cs="Times New Roman"/>
          <w:sz w:val="24"/>
          <w:szCs w:val="24"/>
        </w:rPr>
        <w:t xml:space="preserve">ara edición, reproducción y comunicación pública del texto mencionado a través de su difusión periódica vía red de cómputo de la revista </w:t>
      </w:r>
      <w:r w:rsidR="00C4413D" w:rsidRPr="00C4413D">
        <w:rPr>
          <w:rFonts w:ascii="Times New Roman" w:hAnsi="Times New Roman" w:cs="Times New Roman"/>
          <w:i/>
          <w:sz w:val="24"/>
          <w:szCs w:val="24"/>
        </w:rPr>
        <w:t>Estudios λambda. Teoría y práctica de la didáctica en lengua y literatura</w:t>
      </w:r>
      <w:r w:rsidR="00C4413D">
        <w:rPr>
          <w:rFonts w:ascii="Times New Roman" w:hAnsi="Times New Roman" w:cs="Times New Roman"/>
          <w:sz w:val="24"/>
          <w:szCs w:val="24"/>
        </w:rPr>
        <w:t>, sin limitación territorial, por tiempo indefinido y sin fines de lucro.</w:t>
      </w:r>
    </w:p>
    <w:p w:rsidR="00F12991" w:rsidRPr="00C4413D" w:rsidRDefault="00F12991" w:rsidP="00765CD7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imismo, </w:t>
      </w:r>
      <w:r w:rsidR="006950AF">
        <w:rPr>
          <w:rFonts w:ascii="Times New Roman" w:hAnsi="Times New Roman" w:cs="Times New Roman"/>
          <w:sz w:val="24"/>
          <w:szCs w:val="24"/>
        </w:rPr>
        <w:t xml:space="preserve">el autor </w:t>
      </w:r>
      <w:r>
        <w:rPr>
          <w:rFonts w:ascii="Times New Roman" w:hAnsi="Times New Roman" w:cs="Times New Roman"/>
          <w:sz w:val="24"/>
          <w:szCs w:val="24"/>
        </w:rPr>
        <w:t xml:space="preserve">releva de toda </w:t>
      </w:r>
      <w:r w:rsidR="009D05EA">
        <w:rPr>
          <w:rFonts w:ascii="Times New Roman" w:hAnsi="Times New Roman" w:cs="Times New Roman"/>
          <w:sz w:val="24"/>
          <w:szCs w:val="24"/>
        </w:rPr>
        <w:t>responsabilidad</w:t>
      </w:r>
      <w:r>
        <w:rPr>
          <w:rFonts w:ascii="Times New Roman" w:hAnsi="Times New Roman" w:cs="Times New Roman"/>
          <w:sz w:val="24"/>
          <w:szCs w:val="24"/>
        </w:rPr>
        <w:t xml:space="preserve"> a la Universidad de Sonora de cualquier demanda o reclamación que llegara a formular alguna persona física o moral que se considere con derechos sobre el texto arriba mencionado, respondiendo por la originalidad del mismo y asumiendo todas las consecuencias legales y económicas.</w:t>
      </w:r>
    </w:p>
    <w:p w:rsidR="00F12991" w:rsidRDefault="00F12991" w:rsidP="00765CD7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es-CR"/>
        </w:rPr>
      </w:pPr>
    </w:p>
    <w:p w:rsidR="00765CD7" w:rsidRPr="00765CD7" w:rsidRDefault="00765CD7" w:rsidP="007611B5">
      <w:pPr>
        <w:spacing w:after="120" w:line="360" w:lineRule="auto"/>
        <w:jc w:val="center"/>
        <w:rPr>
          <w:rFonts w:ascii="Times New Roman" w:hAnsi="Times New Roman" w:cs="Times New Roman"/>
          <w:sz w:val="24"/>
          <w:szCs w:val="24"/>
          <w:lang w:val="es-CR"/>
        </w:rPr>
      </w:pPr>
      <w:r w:rsidRPr="00765CD7">
        <w:rPr>
          <w:rFonts w:ascii="Times New Roman" w:hAnsi="Times New Roman" w:cs="Times New Roman"/>
          <w:sz w:val="24"/>
          <w:szCs w:val="24"/>
          <w:lang w:val="es-CR"/>
        </w:rPr>
        <w:t>ATENTAMENTE</w:t>
      </w:r>
    </w:p>
    <w:p w:rsidR="00765CD7" w:rsidRDefault="00765CD7" w:rsidP="00765CD7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es-CR"/>
        </w:rPr>
      </w:pPr>
    </w:p>
    <w:p w:rsidR="00581A72" w:rsidRDefault="00572AAB" w:rsidP="00581A72">
      <w:pPr>
        <w:spacing w:after="120" w:line="360" w:lineRule="auto"/>
        <w:jc w:val="center"/>
        <w:rPr>
          <w:rFonts w:ascii="Times New Roman" w:hAnsi="Times New Roman" w:cs="Times New Roman"/>
          <w:sz w:val="24"/>
          <w:szCs w:val="24"/>
          <w:lang w:val="es-CR"/>
        </w:rPr>
      </w:pPr>
      <w:r>
        <w:rPr>
          <w:rFonts w:ascii="Times New Roman" w:hAnsi="Times New Roman" w:cs="Times New Roman"/>
          <w:noProof/>
          <w:sz w:val="24"/>
          <w:szCs w:val="24"/>
          <w:lang w:eastAsia="es-MX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824A33" wp14:editId="5B652925">
                <wp:simplePos x="0" y="0"/>
                <wp:positionH relativeFrom="column">
                  <wp:posOffset>1491615</wp:posOffset>
                </wp:positionH>
                <wp:positionV relativeFrom="paragraph">
                  <wp:posOffset>4445</wp:posOffset>
                </wp:positionV>
                <wp:extent cx="2787650" cy="0"/>
                <wp:effectExtent l="0" t="0" r="31750" b="19050"/>
                <wp:wrapNone/>
                <wp:docPr id="1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87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52FAEE" id="Conector recto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45pt,.35pt" to="336.95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" strokecolor="black [3040]"/>
            </w:pict>
          </mc:Fallback>
        </mc:AlternateContent>
      </w:r>
      <w:r w:rsidR="00581A72">
        <w:rPr>
          <w:rFonts w:ascii="Times New Roman" w:hAnsi="Times New Roman" w:cs="Times New Roman"/>
          <w:sz w:val="24"/>
          <w:szCs w:val="24"/>
          <w:lang w:val="es-CR"/>
        </w:rPr>
        <w:t xml:space="preserve">Nombre </w:t>
      </w:r>
      <w:r w:rsidR="00F12991">
        <w:rPr>
          <w:rFonts w:ascii="Times New Roman" w:hAnsi="Times New Roman" w:cs="Times New Roman"/>
          <w:sz w:val="24"/>
          <w:szCs w:val="24"/>
          <w:lang w:val="es-CR"/>
        </w:rPr>
        <w:t>y firma del</w:t>
      </w:r>
      <w:r w:rsidR="00F12991" w:rsidRPr="00F12991">
        <w:rPr>
          <w:rFonts w:ascii="Times New Roman" w:hAnsi="Times New Roman" w:cs="Times New Roman"/>
          <w:sz w:val="24"/>
          <w:szCs w:val="24"/>
          <w:lang w:val="es-CR"/>
        </w:rPr>
        <w:t xml:space="preserve"> </w:t>
      </w:r>
      <w:r w:rsidR="00F12991">
        <w:rPr>
          <w:rFonts w:ascii="Times New Roman" w:hAnsi="Times New Roman" w:cs="Times New Roman"/>
          <w:sz w:val="24"/>
          <w:szCs w:val="24"/>
          <w:lang w:val="es-CR"/>
        </w:rPr>
        <w:t>autor</w:t>
      </w:r>
    </w:p>
    <w:p w:rsidR="00F12991" w:rsidRDefault="00F12991" w:rsidP="000E54E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CR"/>
        </w:rPr>
      </w:pPr>
      <w:r>
        <w:rPr>
          <w:rFonts w:ascii="Times New Roman" w:hAnsi="Times New Roman" w:cs="Times New Roman"/>
          <w:sz w:val="24"/>
          <w:szCs w:val="24"/>
          <w:lang w:val="es-CR"/>
        </w:rPr>
        <w:t>Lugar y fecha de nacimiento:</w:t>
      </w:r>
    </w:p>
    <w:p w:rsidR="0035443C" w:rsidRDefault="0035443C" w:rsidP="000E54E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CR"/>
        </w:rPr>
      </w:pPr>
      <w:r>
        <w:rPr>
          <w:rFonts w:ascii="Times New Roman" w:hAnsi="Times New Roman" w:cs="Times New Roman"/>
          <w:sz w:val="24"/>
          <w:szCs w:val="24"/>
          <w:lang w:val="es-CR"/>
        </w:rPr>
        <w:t>Lugar de trabajo:</w:t>
      </w:r>
    </w:p>
    <w:p w:rsidR="00F12991" w:rsidRDefault="00F12991" w:rsidP="000E54E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CR"/>
        </w:rPr>
      </w:pPr>
      <w:r>
        <w:rPr>
          <w:rFonts w:ascii="Times New Roman" w:hAnsi="Times New Roman" w:cs="Times New Roman"/>
          <w:sz w:val="24"/>
          <w:szCs w:val="24"/>
          <w:lang w:val="es-CR"/>
        </w:rPr>
        <w:t>Nacionalidad:</w:t>
      </w:r>
    </w:p>
    <w:p w:rsidR="00F12991" w:rsidRDefault="00F12991" w:rsidP="000E54E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CR"/>
        </w:rPr>
      </w:pPr>
      <w:r>
        <w:rPr>
          <w:rFonts w:ascii="Times New Roman" w:hAnsi="Times New Roman" w:cs="Times New Roman"/>
          <w:sz w:val="24"/>
          <w:szCs w:val="24"/>
          <w:lang w:val="es-CR"/>
        </w:rPr>
        <w:t>Domicilio:</w:t>
      </w:r>
    </w:p>
    <w:p w:rsidR="00F12991" w:rsidRDefault="00F12991" w:rsidP="000E54E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CR"/>
        </w:rPr>
      </w:pPr>
      <w:r>
        <w:rPr>
          <w:rFonts w:ascii="Times New Roman" w:hAnsi="Times New Roman" w:cs="Times New Roman"/>
          <w:sz w:val="24"/>
          <w:szCs w:val="24"/>
          <w:lang w:val="es-CR"/>
        </w:rPr>
        <w:t>Teléfono particular:                                        Oficina:                                           Celular:</w:t>
      </w:r>
    </w:p>
    <w:p w:rsidR="00F12991" w:rsidRDefault="00F12991" w:rsidP="000E54E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CR"/>
        </w:rPr>
      </w:pPr>
      <w:r>
        <w:rPr>
          <w:rFonts w:ascii="Times New Roman" w:hAnsi="Times New Roman" w:cs="Times New Roman"/>
          <w:sz w:val="24"/>
          <w:szCs w:val="24"/>
          <w:lang w:val="es-CR"/>
        </w:rPr>
        <w:t>E-mail:</w:t>
      </w:r>
    </w:p>
    <w:p w:rsidR="00581A72" w:rsidRDefault="00581A72" w:rsidP="00581A72">
      <w:pPr>
        <w:spacing w:after="120" w:line="360" w:lineRule="auto"/>
        <w:jc w:val="center"/>
        <w:rPr>
          <w:rFonts w:ascii="Times New Roman" w:hAnsi="Times New Roman" w:cs="Times New Roman"/>
          <w:sz w:val="24"/>
          <w:szCs w:val="24"/>
          <w:lang w:val="es-CR"/>
        </w:rPr>
      </w:pPr>
    </w:p>
    <w:sectPr w:rsidR="00581A72" w:rsidSect="002C4484">
      <w:headerReference w:type="even" r:id="rId6"/>
      <w:headerReference w:type="first" r:id="rId7"/>
      <w:pgSz w:w="12240" w:h="15840" w:code="1"/>
      <w:pgMar w:top="1418" w:right="1701" w:bottom="1418" w:left="1701" w:header="124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178A" w:rsidRDefault="009F178A" w:rsidP="00267868">
      <w:pPr>
        <w:spacing w:after="0" w:line="240" w:lineRule="auto"/>
      </w:pPr>
      <w:r>
        <w:separator/>
      </w:r>
    </w:p>
  </w:endnote>
  <w:endnote w:type="continuationSeparator" w:id="0">
    <w:p w:rsidR="009F178A" w:rsidRDefault="009F178A" w:rsidP="002678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178A" w:rsidRDefault="009F178A" w:rsidP="00267868">
      <w:pPr>
        <w:spacing w:after="0" w:line="240" w:lineRule="auto"/>
      </w:pPr>
      <w:r>
        <w:separator/>
      </w:r>
    </w:p>
  </w:footnote>
  <w:footnote w:type="continuationSeparator" w:id="0">
    <w:p w:rsidR="009F178A" w:rsidRDefault="009F178A" w:rsidP="002678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7868" w:rsidRDefault="009F178A">
    <w:pPr>
      <w:pStyle w:val="Encabezado"/>
    </w:pPr>
    <w:r>
      <w:rPr>
        <w:noProof/>
        <w:lang w:eastAsia="es-MX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93795" o:spid="_x0000_s2050" type="#_x0000_t75" style="position:absolute;margin-left:0;margin-top:0;width:613.45pt;height:734pt;z-index:-251657216;mso-position-horizontal:center;mso-position-horizontal-relative:margin;mso-position-vertical:center;mso-position-vertical-relative:margin" o:allowincell="f">
          <v:imagedata r:id="rId1" o:title="hoja membretad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7868" w:rsidRDefault="009F178A">
    <w:pPr>
      <w:pStyle w:val="Encabezado"/>
    </w:pPr>
    <w:r>
      <w:rPr>
        <w:noProof/>
        <w:lang w:eastAsia="es-MX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93794" o:spid="_x0000_s2049" type="#_x0000_t75" style="position:absolute;margin-left:0;margin-top:0;width:613.45pt;height:734pt;z-index:-251658240;mso-position-horizontal:center;mso-position-horizontal-relative:margin;mso-position-vertical:center;mso-position-vertical-relative:margin" o:allowincell="f">
          <v:imagedata r:id="rId1" o:title="hoja membretada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zUzMDU3Mzc1sDBV0lEKTi0uzszPAykwrQUAFQSBHiwAAAA="/>
  </w:docVars>
  <w:rsids>
    <w:rsidRoot w:val="00267868"/>
    <w:rsid w:val="000062B3"/>
    <w:rsid w:val="00060EDD"/>
    <w:rsid w:val="00076E53"/>
    <w:rsid w:val="00085135"/>
    <w:rsid w:val="000E2833"/>
    <w:rsid w:val="000E54ED"/>
    <w:rsid w:val="001F4D36"/>
    <w:rsid w:val="00267868"/>
    <w:rsid w:val="002C4484"/>
    <w:rsid w:val="00302294"/>
    <w:rsid w:val="0035443C"/>
    <w:rsid w:val="003556E5"/>
    <w:rsid w:val="003D3F09"/>
    <w:rsid w:val="0042691E"/>
    <w:rsid w:val="00430069"/>
    <w:rsid w:val="0043053D"/>
    <w:rsid w:val="00476546"/>
    <w:rsid w:val="004D5597"/>
    <w:rsid w:val="004D67FB"/>
    <w:rsid w:val="004E01A6"/>
    <w:rsid w:val="004F60FB"/>
    <w:rsid w:val="00572AAB"/>
    <w:rsid w:val="00581A72"/>
    <w:rsid w:val="00583D00"/>
    <w:rsid w:val="0058734F"/>
    <w:rsid w:val="006950AF"/>
    <w:rsid w:val="00730AF3"/>
    <w:rsid w:val="00731A26"/>
    <w:rsid w:val="007328DD"/>
    <w:rsid w:val="0076094B"/>
    <w:rsid w:val="007611B5"/>
    <w:rsid w:val="00765CD7"/>
    <w:rsid w:val="007728D1"/>
    <w:rsid w:val="00796D9B"/>
    <w:rsid w:val="00855393"/>
    <w:rsid w:val="00885197"/>
    <w:rsid w:val="009B522B"/>
    <w:rsid w:val="009D05EA"/>
    <w:rsid w:val="009D1C3B"/>
    <w:rsid w:val="009F178A"/>
    <w:rsid w:val="009F778B"/>
    <w:rsid w:val="00A41107"/>
    <w:rsid w:val="00A43869"/>
    <w:rsid w:val="00A85D05"/>
    <w:rsid w:val="00A867ED"/>
    <w:rsid w:val="00AC7C93"/>
    <w:rsid w:val="00B12D52"/>
    <w:rsid w:val="00B41A24"/>
    <w:rsid w:val="00B8701A"/>
    <w:rsid w:val="00BB606F"/>
    <w:rsid w:val="00BD47B5"/>
    <w:rsid w:val="00C102C8"/>
    <w:rsid w:val="00C36E8A"/>
    <w:rsid w:val="00C371E5"/>
    <w:rsid w:val="00C4413D"/>
    <w:rsid w:val="00C87BC6"/>
    <w:rsid w:val="00CC7177"/>
    <w:rsid w:val="00CD3A84"/>
    <w:rsid w:val="00CF4B5A"/>
    <w:rsid w:val="00DA5198"/>
    <w:rsid w:val="00E135D9"/>
    <w:rsid w:val="00E3124B"/>
    <w:rsid w:val="00E5020C"/>
    <w:rsid w:val="00E52B8C"/>
    <w:rsid w:val="00E85422"/>
    <w:rsid w:val="00F12991"/>
    <w:rsid w:val="00F70006"/>
    <w:rsid w:val="00F75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9BC0886"/>
  <w15:docId w15:val="{972FE969-240A-42F8-B675-7969F016A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678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67868"/>
  </w:style>
  <w:style w:type="paragraph" w:styleId="Piedepgina">
    <w:name w:val="footer"/>
    <w:basedOn w:val="Normal"/>
    <w:link w:val="PiedepginaCar"/>
    <w:uiPriority w:val="99"/>
    <w:unhideWhenUsed/>
    <w:rsid w:val="002678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67868"/>
  </w:style>
  <w:style w:type="table" w:styleId="Cuadrculadetablaclara">
    <w:name w:val="Grid Table Light"/>
    <w:basedOn w:val="Tablanormal"/>
    <w:uiPriority w:val="40"/>
    <w:rsid w:val="00765CD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581A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81A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16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cision</dc:creator>
  <cp:lastModifiedBy>Alisofi</cp:lastModifiedBy>
  <cp:revision>28</cp:revision>
  <dcterms:created xsi:type="dcterms:W3CDTF">2015-09-04T19:36:00Z</dcterms:created>
  <dcterms:modified xsi:type="dcterms:W3CDTF">2021-08-03T16:37:00Z</dcterms:modified>
</cp:coreProperties>
</file>